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4C3E5" w14:textId="404B80EA" w:rsidR="00EA5B71" w:rsidRDefault="00CE2586" w:rsidP="00D15A99">
      <w:pPr>
        <w:pBdr>
          <w:bottom w:val="single" w:sz="4" w:space="1" w:color="auto"/>
        </w:pBdr>
        <w:rPr>
          <w:b/>
          <w:bCs/>
          <w:sz w:val="26"/>
          <w:szCs w:val="26"/>
          <w:lang w:val="tr-TR"/>
        </w:rPr>
      </w:pPr>
      <w:r w:rsidRPr="00CE2586">
        <w:rPr>
          <w:b/>
          <w:bCs/>
          <w:sz w:val="26"/>
          <w:szCs w:val="26"/>
          <w:lang w:val="tr-TR"/>
        </w:rPr>
        <w:t>MERGE SORT PROJECT</w:t>
      </w:r>
    </w:p>
    <w:p w14:paraId="2B9D6933" w14:textId="3E53979B" w:rsidR="00CE2586" w:rsidRDefault="00CE2586" w:rsidP="00CE2586">
      <w:pPr>
        <w:rPr>
          <w:sz w:val="24"/>
          <w:szCs w:val="24"/>
          <w:lang w:val="tr-TR"/>
        </w:rPr>
      </w:pPr>
      <w:r w:rsidRPr="00CE2586">
        <w:rPr>
          <w:b/>
          <w:bCs/>
          <w:sz w:val="24"/>
          <w:szCs w:val="24"/>
          <w:lang w:val="tr-TR"/>
        </w:rPr>
        <w:t>A</w:t>
      </w:r>
      <w:proofErr w:type="gramStart"/>
      <w:r w:rsidRPr="00CE2586">
        <w:rPr>
          <w:b/>
          <w:bCs/>
          <w:sz w:val="24"/>
          <w:szCs w:val="24"/>
          <w:lang w:val="tr-TR"/>
        </w:rPr>
        <w:t>-</w:t>
      </w:r>
      <w:r w:rsidRPr="00CE2586">
        <w:rPr>
          <w:sz w:val="24"/>
          <w:szCs w:val="24"/>
          <w:lang w:val="tr-TR"/>
        </w:rPr>
        <w:t>[</w:t>
      </w:r>
      <w:proofErr w:type="gramEnd"/>
      <w:r w:rsidRPr="00CE2586">
        <w:rPr>
          <w:sz w:val="24"/>
          <w:szCs w:val="24"/>
          <w:lang w:val="tr-TR"/>
        </w:rPr>
        <w:t xml:space="preserve">16,21,11,8,12,22] -&gt; </w:t>
      </w:r>
      <w:proofErr w:type="spellStart"/>
      <w:r w:rsidRPr="00CE2586">
        <w:rPr>
          <w:sz w:val="24"/>
          <w:szCs w:val="24"/>
          <w:lang w:val="tr-TR"/>
        </w:rPr>
        <w:t>Merge</w:t>
      </w:r>
      <w:proofErr w:type="spellEnd"/>
      <w:r w:rsidRPr="00CE2586">
        <w:rPr>
          <w:sz w:val="24"/>
          <w:szCs w:val="24"/>
          <w:lang w:val="tr-TR"/>
        </w:rPr>
        <w:t xml:space="preserve"> </w:t>
      </w:r>
      <w:proofErr w:type="spellStart"/>
      <w:r w:rsidRPr="00CE2586">
        <w:rPr>
          <w:sz w:val="24"/>
          <w:szCs w:val="24"/>
          <w:lang w:val="tr-TR"/>
        </w:rPr>
        <w:t>Sort</w:t>
      </w:r>
      <w:proofErr w:type="spellEnd"/>
    </w:p>
    <w:p w14:paraId="388BE70B" w14:textId="17661B67" w:rsidR="00CE2586" w:rsidRDefault="00CE2586" w:rsidP="00CE2586">
      <w:pPr>
        <w:rPr>
          <w:sz w:val="24"/>
          <w:szCs w:val="24"/>
          <w:lang w:val="tr-TR"/>
        </w:rPr>
      </w:pPr>
      <w:bookmarkStart w:id="0" w:name="_Hlk103545058"/>
      <w:r>
        <w:rPr>
          <w:b/>
          <w:bCs/>
          <w:sz w:val="24"/>
          <w:szCs w:val="24"/>
          <w:lang w:val="tr-TR"/>
        </w:rPr>
        <w:t>A.</w:t>
      </w:r>
      <w:r w:rsidRPr="00C140E7">
        <w:rPr>
          <w:b/>
          <w:bCs/>
          <w:sz w:val="24"/>
          <w:szCs w:val="24"/>
          <w:lang w:val="tr-TR"/>
        </w:rPr>
        <w:t>1-)</w:t>
      </w:r>
      <w:r>
        <w:rPr>
          <w:b/>
          <w:bCs/>
          <w:sz w:val="24"/>
          <w:szCs w:val="24"/>
          <w:lang w:val="tr-TR"/>
        </w:rPr>
        <w:t xml:space="preserve"> </w:t>
      </w:r>
      <w:bookmarkEnd w:id="0"/>
      <w:proofErr w:type="spellStart"/>
      <w:r>
        <w:rPr>
          <w:sz w:val="24"/>
          <w:szCs w:val="24"/>
          <w:lang w:val="tr-TR"/>
        </w:rPr>
        <w:t>Merge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Sort</w:t>
      </w:r>
      <w:proofErr w:type="spellEnd"/>
      <w:r>
        <w:rPr>
          <w:sz w:val="24"/>
          <w:szCs w:val="24"/>
          <w:lang w:val="tr-TR"/>
        </w:rPr>
        <w:t xml:space="preserve"> </w:t>
      </w:r>
      <w:proofErr w:type="spellStart"/>
      <w:r>
        <w:rPr>
          <w:sz w:val="24"/>
          <w:szCs w:val="24"/>
          <w:lang w:val="tr-TR"/>
        </w:rPr>
        <w:t>Steps</w:t>
      </w:r>
      <w:proofErr w:type="spellEnd"/>
      <w:r>
        <w:rPr>
          <w:sz w:val="24"/>
          <w:szCs w:val="24"/>
          <w:lang w:val="tr-TR"/>
        </w:rPr>
        <w:t>:</w:t>
      </w:r>
    </w:p>
    <w:p w14:paraId="77C22F70" w14:textId="5450E931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[16,21,11,8,12,22]</w:t>
      </w:r>
    </w:p>
    <w:p w14:paraId="6FA2C7F5" w14:textId="77777777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</w:p>
    <w:p w14:paraId="52DDEDFA" w14:textId="439429B8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[16,21,11]    </w:t>
      </w:r>
      <w:r w:rsid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</w:t>
      </w:r>
      <w:proofErr w:type="gramStart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[</w:t>
      </w:r>
      <w:proofErr w:type="gramEnd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8,12,22]</w:t>
      </w:r>
    </w:p>
    <w:p w14:paraId="26FF5FEC" w14:textId="77777777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</w:p>
    <w:p w14:paraId="2E0F9AE1" w14:textId="25870B8D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[16</w:t>
      </w:r>
      <w:proofErr w:type="gramStart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]  [</w:t>
      </w:r>
      <w:proofErr w:type="gramEnd"/>
      <w:r w:rsidR="0033724D"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21,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11]   </w:t>
      </w:r>
      <w:r w:rsid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 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 [8]  [</w:t>
      </w:r>
      <w:r w:rsidR="0033724D"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12,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22]</w:t>
      </w:r>
    </w:p>
    <w:p w14:paraId="27B581C8" w14:textId="77777777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</w:p>
    <w:p w14:paraId="7940998A" w14:textId="5C693B96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[16</w:t>
      </w:r>
      <w:proofErr w:type="gramStart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]  [</w:t>
      </w:r>
      <w:proofErr w:type="gramEnd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21]  [11] </w:t>
      </w:r>
      <w:r w:rsid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   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[8]  [12]  [22]</w:t>
      </w:r>
    </w:p>
    <w:p w14:paraId="3E4F32B4" w14:textId="77777777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</w:p>
    <w:p w14:paraId="7F58E8B2" w14:textId="6971CEE8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[16</w:t>
      </w:r>
      <w:proofErr w:type="gramStart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]  [</w:t>
      </w:r>
      <w:proofErr w:type="gramEnd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11</w:t>
      </w:r>
      <w:r w:rsidR="0033724D"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,21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]</w:t>
      </w:r>
      <w:r w:rsid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        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 [8]   [</w:t>
      </w:r>
      <w:r w:rsidR="0033724D"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12,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22]</w:t>
      </w:r>
    </w:p>
    <w:p w14:paraId="10E3F58B" w14:textId="77777777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</w:p>
    <w:p w14:paraId="144F9929" w14:textId="61176D2D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[11,16,21]  </w:t>
      </w:r>
      <w:r w:rsid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        </w:t>
      </w: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 </w:t>
      </w:r>
      <w:proofErr w:type="gramStart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 xml:space="preserve">   [</w:t>
      </w:r>
      <w:proofErr w:type="gramEnd"/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8,12,22]</w:t>
      </w:r>
    </w:p>
    <w:p w14:paraId="4CB36E32" w14:textId="77777777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</w:p>
    <w:p w14:paraId="1A9745C3" w14:textId="06622564" w:rsidR="00CE2586" w:rsidRPr="00423CA4" w:rsidRDefault="00CE2586" w:rsidP="00CE25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</w:pPr>
      <w:r w:rsidRPr="00423CA4">
        <w:rPr>
          <w:rFonts w:eastAsia="Times New Roman" w:cstheme="minorHAnsi"/>
          <w:color w:val="24292F"/>
          <w:sz w:val="24"/>
          <w:szCs w:val="24"/>
          <w:bdr w:val="none" w:sz="0" w:space="0" w:color="auto" w:frame="1"/>
          <w:lang w:eastAsia="en-GB"/>
        </w:rPr>
        <w:t>[8,11,12,16,21,22]</w:t>
      </w:r>
    </w:p>
    <w:p w14:paraId="7E412A51" w14:textId="77777777" w:rsidR="0033724D" w:rsidRPr="00CE2586" w:rsidRDefault="0033724D" w:rsidP="003372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4"/>
          <w:szCs w:val="24"/>
          <w:lang w:eastAsia="en-GB"/>
        </w:rPr>
      </w:pPr>
    </w:p>
    <w:p w14:paraId="4335EF32" w14:textId="771A0F89" w:rsidR="00CE2586" w:rsidRDefault="0033724D" w:rsidP="00CE2586">
      <w:pPr>
        <w:rPr>
          <w:sz w:val="24"/>
          <w:szCs w:val="24"/>
          <w:lang w:val="tr-TR"/>
        </w:rPr>
      </w:pPr>
      <w:r w:rsidRPr="0033724D">
        <w:rPr>
          <w:b/>
          <w:bCs/>
          <w:sz w:val="24"/>
          <w:szCs w:val="24"/>
          <w:lang w:val="tr-TR"/>
        </w:rPr>
        <w:t>A.</w:t>
      </w:r>
      <w:r>
        <w:rPr>
          <w:b/>
          <w:bCs/>
          <w:sz w:val="24"/>
          <w:szCs w:val="24"/>
          <w:lang w:val="tr-TR"/>
        </w:rPr>
        <w:t>2</w:t>
      </w:r>
      <w:r w:rsidRPr="0033724D">
        <w:rPr>
          <w:b/>
          <w:bCs/>
          <w:sz w:val="24"/>
          <w:szCs w:val="24"/>
          <w:lang w:val="tr-TR"/>
        </w:rPr>
        <w:t>-)</w:t>
      </w:r>
      <w:r>
        <w:rPr>
          <w:b/>
          <w:bCs/>
          <w:sz w:val="24"/>
          <w:szCs w:val="24"/>
          <w:lang w:val="tr-TR"/>
        </w:rPr>
        <w:t xml:space="preserve"> </w:t>
      </w:r>
      <w:proofErr w:type="spellStart"/>
      <w:r w:rsidRPr="0033724D">
        <w:rPr>
          <w:sz w:val="24"/>
          <w:szCs w:val="24"/>
          <w:lang w:val="tr-TR"/>
        </w:rPr>
        <w:t>Big</w:t>
      </w:r>
      <w:proofErr w:type="spellEnd"/>
      <w:r w:rsidRPr="0033724D">
        <w:rPr>
          <w:sz w:val="24"/>
          <w:szCs w:val="24"/>
          <w:lang w:val="tr-TR"/>
        </w:rPr>
        <w:t xml:space="preserve"> O </w:t>
      </w:r>
      <w:proofErr w:type="spellStart"/>
      <w:proofErr w:type="gramStart"/>
      <w:r w:rsidRPr="0033724D">
        <w:rPr>
          <w:sz w:val="24"/>
          <w:szCs w:val="24"/>
          <w:lang w:val="tr-TR"/>
        </w:rPr>
        <w:t>Notatio</w:t>
      </w:r>
      <w:r>
        <w:rPr>
          <w:sz w:val="24"/>
          <w:szCs w:val="24"/>
          <w:lang w:val="tr-TR"/>
        </w:rPr>
        <w:t>n</w:t>
      </w:r>
      <w:proofErr w:type="spellEnd"/>
      <w:r w:rsidRPr="0033724D">
        <w:rPr>
          <w:sz w:val="24"/>
          <w:szCs w:val="24"/>
          <w:lang w:val="tr-TR"/>
        </w:rPr>
        <w:t xml:space="preserve"> :</w:t>
      </w:r>
      <w:proofErr w:type="gramEnd"/>
    </w:p>
    <w:p w14:paraId="3DD2EA30" w14:textId="5B235092" w:rsidR="0033724D" w:rsidRPr="0033724D" w:rsidRDefault="008E34D3" w:rsidP="00CE2586">
      <w:pPr>
        <w:rPr>
          <w:sz w:val="24"/>
          <w:szCs w:val="24"/>
          <w:lang w:val="tr-TR"/>
        </w:rPr>
      </w:pPr>
      <w:r>
        <w:rPr>
          <w:sz w:val="24"/>
          <w:szCs w:val="24"/>
          <w:lang w:val="tr-TR"/>
        </w:rPr>
        <w:t>O(n*</w:t>
      </w:r>
      <w:r w:rsidRPr="008E34D3">
        <w:rPr>
          <w:sz w:val="24"/>
          <w:szCs w:val="24"/>
          <w:lang w:val="tr-TR"/>
        </w:rPr>
        <w:t>log</w:t>
      </w:r>
      <w:r>
        <w:rPr>
          <w:sz w:val="24"/>
          <w:szCs w:val="24"/>
          <w:vertAlign w:val="subscript"/>
          <w:lang w:val="tr-TR"/>
        </w:rPr>
        <w:t>2</w:t>
      </w:r>
      <w:r>
        <w:rPr>
          <w:sz w:val="24"/>
          <w:szCs w:val="24"/>
          <w:lang w:val="tr-TR"/>
        </w:rPr>
        <w:t xml:space="preserve">n) </w:t>
      </w:r>
      <w:proofErr w:type="spellStart"/>
      <w:r>
        <w:rPr>
          <w:sz w:val="24"/>
          <w:szCs w:val="24"/>
          <w:lang w:val="tr-TR"/>
        </w:rPr>
        <w:t>where</w:t>
      </w:r>
      <w:proofErr w:type="spellEnd"/>
      <w:r>
        <w:rPr>
          <w:sz w:val="24"/>
          <w:szCs w:val="24"/>
          <w:lang w:val="tr-TR"/>
        </w:rPr>
        <w:t xml:space="preserve"> n=6</w:t>
      </w:r>
    </w:p>
    <w:p w14:paraId="27EBF4FE" w14:textId="77777777" w:rsidR="00CE2586" w:rsidRPr="00CE2586" w:rsidRDefault="00CE2586" w:rsidP="00CE2586">
      <w:pPr>
        <w:rPr>
          <w:sz w:val="24"/>
          <w:szCs w:val="24"/>
          <w:lang w:val="tr-TR"/>
        </w:rPr>
      </w:pPr>
    </w:p>
    <w:sectPr w:rsidR="00CE2586" w:rsidRPr="00CE2586" w:rsidSect="00E2329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5341F"/>
    <w:multiLevelType w:val="hybridMultilevel"/>
    <w:tmpl w:val="B082F456"/>
    <w:lvl w:ilvl="0" w:tplc="C86C770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2E4645"/>
    <w:multiLevelType w:val="hybridMultilevel"/>
    <w:tmpl w:val="07C090CE"/>
    <w:lvl w:ilvl="0" w:tplc="57F4B584">
      <w:start w:val="1"/>
      <w:numFmt w:val="upperLetter"/>
      <w:lvlText w:val="%1-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6393415">
    <w:abstractNumId w:val="1"/>
  </w:num>
  <w:num w:numId="2" w16cid:durableId="849174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tDAysDQzMTEytDRV0lEKTi0uzszPAykwrAUALjn4UywAAAA="/>
  </w:docVars>
  <w:rsids>
    <w:rsidRoot w:val="003B16FB"/>
    <w:rsid w:val="00201BCD"/>
    <w:rsid w:val="0033724D"/>
    <w:rsid w:val="003B16FB"/>
    <w:rsid w:val="00423CA4"/>
    <w:rsid w:val="008E34D3"/>
    <w:rsid w:val="00CE2586"/>
    <w:rsid w:val="00D15A99"/>
    <w:rsid w:val="00E2329F"/>
    <w:rsid w:val="00EA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1D3EB"/>
  <w15:chartTrackingRefBased/>
  <w15:docId w15:val="{3AB84689-8217-4E40-A58F-EEB5F1529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5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25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 Kelepircioğlu</dc:creator>
  <cp:keywords/>
  <dc:description/>
  <cp:lastModifiedBy>Rabia Kelepircioğlu</cp:lastModifiedBy>
  <cp:revision>4</cp:revision>
  <dcterms:created xsi:type="dcterms:W3CDTF">2022-05-15T19:01:00Z</dcterms:created>
  <dcterms:modified xsi:type="dcterms:W3CDTF">2022-05-15T19:57:00Z</dcterms:modified>
</cp:coreProperties>
</file>